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95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6"/>
        <w:gridCol w:w="16076"/>
      </w:tblGrid>
      <w:tr w:rsidR="00602F7D" w:rsidRPr="00CA2C61" w14:paraId="1643A4CA" w14:textId="77777777" w:rsidTr="00CA2C61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A2C6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A2C61" w14:paraId="127EAD7E" w14:textId="77777777" w:rsidTr="00CA2C61">
        <w:trPr>
          <w:trHeight w:val="413"/>
        </w:trPr>
        <w:tc>
          <w:tcPr>
            <w:tcW w:w="1232" w:type="pct"/>
          </w:tcPr>
          <w:p w14:paraId="3C159AA5" w14:textId="77777777" w:rsidR="0000007A" w:rsidRPr="00CA2C6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A2C6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A2C6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DB72BC1" w:rsidR="0000007A" w:rsidRPr="00CA2C61" w:rsidRDefault="00550F4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A2C6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CA2C61" w14:paraId="73C90375" w14:textId="77777777" w:rsidTr="00CA2C61">
        <w:trPr>
          <w:trHeight w:val="290"/>
        </w:trPr>
        <w:tc>
          <w:tcPr>
            <w:tcW w:w="1232" w:type="pct"/>
          </w:tcPr>
          <w:p w14:paraId="20D28135" w14:textId="77777777" w:rsidR="0000007A" w:rsidRPr="00CA2C6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A2C6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44BF605" w:rsidR="0000007A" w:rsidRPr="00CA2C6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50F43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45</w:t>
            </w:r>
          </w:p>
        </w:tc>
      </w:tr>
      <w:tr w:rsidR="0000007A" w:rsidRPr="00CA2C61" w14:paraId="05B60576" w14:textId="77777777" w:rsidTr="00CA2C61">
        <w:trPr>
          <w:trHeight w:val="331"/>
        </w:trPr>
        <w:tc>
          <w:tcPr>
            <w:tcW w:w="1232" w:type="pct"/>
          </w:tcPr>
          <w:p w14:paraId="0196A627" w14:textId="77777777" w:rsidR="0000007A" w:rsidRPr="00CA2C6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A2C6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815E1BE" w:rsidR="0000007A" w:rsidRPr="00CA2C61" w:rsidRDefault="00550F4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A2C61">
              <w:rPr>
                <w:rFonts w:ascii="Arial" w:hAnsi="Arial" w:cs="Arial"/>
                <w:b/>
                <w:sz w:val="20"/>
                <w:szCs w:val="20"/>
                <w:lang w:val="en-GB"/>
              </w:rPr>
              <w:t>Bioactive Milk Proteins and Peptides against Viral Zoonoses</w:t>
            </w:r>
          </w:p>
        </w:tc>
      </w:tr>
      <w:tr w:rsidR="00CF0BBB" w:rsidRPr="00CA2C61" w14:paraId="6D508B1C" w14:textId="77777777" w:rsidTr="00CA2C61">
        <w:trPr>
          <w:trHeight w:val="332"/>
        </w:trPr>
        <w:tc>
          <w:tcPr>
            <w:tcW w:w="1232" w:type="pct"/>
          </w:tcPr>
          <w:p w14:paraId="32FC28F7" w14:textId="77777777" w:rsidR="00CF0BBB" w:rsidRPr="00CA2C6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A2C6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B1EA374" w:rsidR="00CF0BBB" w:rsidRPr="00CA2C61" w:rsidRDefault="00550F4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A2C6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CA2C6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CA2C61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CA2C61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CA2C6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A2C6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CA2C6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CA2C6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CA2C6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53541CE2" w:rsidR="00640538" w:rsidRPr="00CA2C61" w:rsidRDefault="00AC3DE6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A2C6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1F31C4B5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594238909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347300C1" w:rsidR="00E03C32" w:rsidRDefault="003425FC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3425F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International Journal of Molecular Sciences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3425F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5(3), 1842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14EFF74E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3425FC" w:rsidRPr="003425FC">
                              <w:t xml:space="preserve"> </w:t>
                            </w:r>
                            <w:hyperlink r:id="rId8" w:history="1">
                              <w:r w:rsidR="003425FC" w:rsidRPr="00720F3C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3390/ijms25031842</w:t>
                              </w:r>
                            </w:hyperlink>
                            <w:r w:rsidR="003425FC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347300C1" w:rsidR="00E03C32" w:rsidRDefault="003425FC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3425F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International Journal of Molecular Sciences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3425F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5(3), 1842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14EFF74E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3425FC" w:rsidRPr="003425FC">
                        <w:t xml:space="preserve"> </w:t>
                      </w:r>
                      <w:hyperlink r:id="rId9" w:history="1">
                        <w:r w:rsidR="003425FC" w:rsidRPr="00720F3C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3390/ijms25031842</w:t>
                        </w:r>
                      </w:hyperlink>
                      <w:r w:rsidR="003425FC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CA2C6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CA2C6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CA2C6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CA2C6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A2C6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A2C6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A2C6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A2C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A2C6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A2C6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A2C6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A2C6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A2C6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A2C6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A2C6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A2C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A2C61">
              <w:rPr>
                <w:rFonts w:ascii="Arial" w:hAnsi="Arial" w:cs="Arial"/>
                <w:lang w:val="en-GB"/>
              </w:rPr>
              <w:t>Author’s Feedback</w:t>
            </w:r>
            <w:r w:rsidRPr="00CA2C6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A2C6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A2C6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A2C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A2C6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FB2AB43" w:rsidR="00F1171E" w:rsidRPr="00CA2C61" w:rsidRDefault="007A007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fectious disease </w:t>
            </w:r>
            <w:r w:rsidR="00F64F9C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due to viral infections are global health problems that occur throughout the year, affecting the quality of life </w:t>
            </w:r>
            <w:r w:rsidR="00824BE1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nd the economy around the world. Therefore, preventive </w:t>
            </w:r>
            <w:r w:rsidR="008E760B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asures are needed, one of which is by improving our immune systems</w:t>
            </w:r>
            <w:r w:rsidR="00497C1E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With this manuscript, I think we can reencourage </w:t>
            </w:r>
            <w:r w:rsidR="00DF4091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habit of drinking milk in society so that people can be prevented from viral infections and </w:t>
            </w:r>
            <w:r w:rsidR="00144796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ave a good quality of life.</w:t>
            </w:r>
          </w:p>
        </w:tc>
        <w:tc>
          <w:tcPr>
            <w:tcW w:w="1523" w:type="pct"/>
          </w:tcPr>
          <w:p w14:paraId="462A339C" w14:textId="77777777" w:rsidR="00F1171E" w:rsidRPr="00CA2C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A2C61" w14:paraId="0D8B5B2C" w14:textId="77777777" w:rsidTr="00DD51E2">
        <w:trPr>
          <w:trHeight w:val="656"/>
        </w:trPr>
        <w:tc>
          <w:tcPr>
            <w:tcW w:w="1265" w:type="pct"/>
            <w:noWrap/>
          </w:tcPr>
          <w:p w14:paraId="21CBA5FE" w14:textId="77777777" w:rsidR="00F1171E" w:rsidRPr="00CA2C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A2C6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A2C6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ECDE656" w14:textId="77777777" w:rsidR="00DD51E2" w:rsidRPr="00CA2C61" w:rsidRDefault="00DD51E2" w:rsidP="006D59C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1F641D89" w:rsidR="00F1171E" w:rsidRPr="00CA2C61" w:rsidRDefault="006D59C0" w:rsidP="006D59C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the title is suitable </w:t>
            </w:r>
            <w:r w:rsidR="008320F4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with the content </w:t>
            </w:r>
          </w:p>
        </w:tc>
        <w:tc>
          <w:tcPr>
            <w:tcW w:w="1523" w:type="pct"/>
          </w:tcPr>
          <w:p w14:paraId="405B6701" w14:textId="77777777" w:rsidR="00F1171E" w:rsidRPr="00CA2C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A2C6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CA2C6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A2C6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A2C6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38155FC" w:rsidR="00F1171E" w:rsidRPr="00CA2C61" w:rsidRDefault="00DD51E2" w:rsidP="0019767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our </w:t>
            </w:r>
            <w:r w:rsidR="00197675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bstract </w:t>
            </w:r>
            <w:r w:rsidR="00E6129B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sufficient to </w:t>
            </w:r>
            <w:r w:rsidR="00540E93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scribe the content</w:t>
            </w:r>
            <w:r w:rsidR="005639DB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even if it is only in </w:t>
            </w:r>
            <w:r w:rsidR="00DF395F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200 words. </w:t>
            </w:r>
            <w:proofErr w:type="gramStart"/>
            <w:r w:rsidR="00DF395F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ut,</w:t>
            </w:r>
            <w:proofErr w:type="gramEnd"/>
            <w:r w:rsidR="00DF395F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 think you should </w:t>
            </w:r>
            <w:r w:rsidR="0010741C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clude the </w:t>
            </w:r>
            <w:r w:rsidR="00772DEA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ethodology used. Because, reviews also require </w:t>
            </w:r>
            <w:r w:rsidR="0062539B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 clear and structured method</w:t>
            </w:r>
            <w:r w:rsidR="00A70D17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So, the results of the review are more </w:t>
            </w:r>
            <w:r w:rsidR="00480951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redible and can be accounted for.</w:t>
            </w:r>
          </w:p>
        </w:tc>
        <w:tc>
          <w:tcPr>
            <w:tcW w:w="1523" w:type="pct"/>
          </w:tcPr>
          <w:p w14:paraId="1D54B730" w14:textId="77777777" w:rsidR="00F1171E" w:rsidRPr="00CA2C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A2C6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A2C6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310EF337" w14:textId="74485340" w:rsidR="00F1171E" w:rsidRPr="00CA2C61" w:rsidRDefault="00B97AE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 don’t see what method </w:t>
            </w:r>
            <w:r w:rsidR="00422B30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ou used in writing this manuscript</w:t>
            </w:r>
            <w:r w:rsidR="000346B5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In fact, methodology is also important </w:t>
            </w:r>
            <w:r w:rsidR="00DC3E4E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 writing a review.</w:t>
            </w:r>
            <w:r w:rsidR="000346B5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  <w:p w14:paraId="2B5A7721" w14:textId="63CC5613" w:rsidR="00DD51E2" w:rsidRPr="00CA2C61" w:rsidRDefault="00DD51E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CA2C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A2C6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0E9E335B" w:rsidR="00F1171E" w:rsidRPr="00CA2C61" w:rsidRDefault="00F1171E" w:rsidP="00DD51E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4FE0567" w14:textId="78AD5162" w:rsidR="00F1171E" w:rsidRPr="00CA2C61" w:rsidRDefault="009F230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references </w:t>
            </w:r>
            <w:proofErr w:type="gramStart"/>
            <w:r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</w:t>
            </w:r>
            <w:proofErr w:type="gramEnd"/>
            <w:r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quite extensive, which is good, but unfortunately, almost 60% of them comes from old literature. It would be better if you use the most recent literature (published in the last 5 – </w:t>
            </w:r>
            <w:r w:rsidR="00DD51E2"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0 years) in writing this paper.</w:t>
            </w:r>
          </w:p>
        </w:tc>
        <w:tc>
          <w:tcPr>
            <w:tcW w:w="1523" w:type="pct"/>
          </w:tcPr>
          <w:p w14:paraId="40220055" w14:textId="77777777" w:rsidR="00F1171E" w:rsidRPr="00CA2C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A2C61" w14:paraId="73CC4A50" w14:textId="77777777" w:rsidTr="00DD51E2">
        <w:trPr>
          <w:trHeight w:val="737"/>
        </w:trPr>
        <w:tc>
          <w:tcPr>
            <w:tcW w:w="1265" w:type="pct"/>
            <w:noWrap/>
          </w:tcPr>
          <w:p w14:paraId="029CE8D0" w14:textId="77777777" w:rsidR="00F1171E" w:rsidRPr="00CA2C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A2C6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A2C6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A2C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CA2C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54582CDF" w:rsidR="00F1171E" w:rsidRPr="00CA2C61" w:rsidRDefault="0088696A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A2C6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language of the article suitable for scholarly communications</w:t>
            </w:r>
          </w:p>
          <w:p w14:paraId="149A6CEF" w14:textId="423BD27C" w:rsidR="00F1171E" w:rsidRPr="00CA2C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A2C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A2C6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A2C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A2C6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A2C6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A2C6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A2C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C23EDF7" w14:textId="77777777" w:rsidR="00DD51E2" w:rsidRPr="00CA2C61" w:rsidRDefault="00DD51E2" w:rsidP="00DD51E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2C61">
              <w:rPr>
                <w:rFonts w:ascii="Arial" w:hAnsi="Arial" w:cs="Arial"/>
                <w:sz w:val="20"/>
                <w:szCs w:val="20"/>
                <w:lang w:val="en-GB"/>
              </w:rPr>
              <w:t xml:space="preserve">The author only added the word “viral” to the tittle, only added 1 paragraph to “introduction” section, and change some words in the script. </w:t>
            </w:r>
          </w:p>
          <w:p w14:paraId="1E347C61" w14:textId="0C61DA48" w:rsidR="00F1171E" w:rsidRPr="00CA2C61" w:rsidRDefault="00DD51E2" w:rsidP="00DD51E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2C61">
              <w:rPr>
                <w:rFonts w:ascii="Arial" w:hAnsi="Arial" w:cs="Arial"/>
                <w:sz w:val="20"/>
                <w:szCs w:val="20"/>
                <w:lang w:val="en-GB"/>
              </w:rPr>
              <w:t>In my opinion, the author should provide more ideas, involve themselves better or reac</w:t>
            </w:r>
            <w:r w:rsidR="00256448" w:rsidRPr="00CA2C61">
              <w:rPr>
                <w:rFonts w:ascii="Arial" w:hAnsi="Arial" w:cs="Arial"/>
                <w:sz w:val="20"/>
                <w:szCs w:val="20"/>
                <w:lang w:val="en-GB"/>
              </w:rPr>
              <w:t>h a greater limit in a context.</w:t>
            </w:r>
            <w:r w:rsidRPr="00CA2C61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15DFD0E8" w14:textId="6FCC9EFB" w:rsidR="00F1171E" w:rsidRPr="00CA2C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A2C6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CA2C6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CA2C6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CA2C6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A2C6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A2C6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CA2C6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CA2C61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CA2C6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CA2C6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A2C6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CA2C6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A2C61">
              <w:rPr>
                <w:rFonts w:ascii="Arial" w:hAnsi="Arial" w:cs="Arial"/>
                <w:lang w:val="en-GB"/>
              </w:rPr>
              <w:t>Author’s comment</w:t>
            </w:r>
            <w:r w:rsidRPr="00CA2C6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A2C6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CA2C61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CA2C6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A2C6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CA2C6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CA2C6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A2C6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A2C6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A2C6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27C0844E" w:rsidR="00F1171E" w:rsidRPr="00CA2C6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B0416CB" w14:textId="286D4994" w:rsidR="008C4257" w:rsidRPr="00CA2C61" w:rsidRDefault="008C4257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CA2C6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CA2C6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CA2C6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CA2C6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CA2C6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46D4AAB" w14:textId="77777777" w:rsidR="00CA2C61" w:rsidRPr="00C07E29" w:rsidRDefault="00CA2C61" w:rsidP="00CA2C6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07E29">
        <w:rPr>
          <w:rFonts w:ascii="Arial" w:hAnsi="Arial" w:cs="Arial"/>
          <w:b/>
          <w:u w:val="single"/>
        </w:rPr>
        <w:t>Reviewer details:</w:t>
      </w:r>
    </w:p>
    <w:p w14:paraId="6FD63359" w14:textId="77777777" w:rsidR="00CA2C61" w:rsidRPr="00C07E29" w:rsidRDefault="00CA2C61" w:rsidP="00CA2C6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C07E29">
        <w:rPr>
          <w:rFonts w:ascii="Arial" w:hAnsi="Arial" w:cs="Arial"/>
          <w:b/>
          <w:color w:val="000000"/>
        </w:rPr>
        <w:t>Harnavi</w:t>
      </w:r>
      <w:proofErr w:type="spellEnd"/>
      <w:r w:rsidRPr="00C07E29">
        <w:rPr>
          <w:rFonts w:ascii="Arial" w:hAnsi="Arial" w:cs="Arial"/>
          <w:b/>
          <w:color w:val="000000"/>
        </w:rPr>
        <w:t xml:space="preserve"> Harun, Universitas Andalas, Indonesia</w:t>
      </w:r>
    </w:p>
    <w:p w14:paraId="60DC9B8B" w14:textId="77777777" w:rsidR="00CA2C61" w:rsidRPr="00CA2C61" w:rsidRDefault="00CA2C61">
      <w:pPr>
        <w:rPr>
          <w:rFonts w:ascii="Arial" w:hAnsi="Arial" w:cs="Arial"/>
          <w:b/>
          <w:sz w:val="20"/>
          <w:szCs w:val="20"/>
        </w:rPr>
      </w:pPr>
    </w:p>
    <w:sectPr w:rsidR="00CA2C61" w:rsidRPr="00CA2C61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D1E911" w14:textId="77777777" w:rsidR="00700401" w:rsidRPr="0000007A" w:rsidRDefault="00700401" w:rsidP="0099583E">
      <w:r>
        <w:separator/>
      </w:r>
    </w:p>
  </w:endnote>
  <w:endnote w:type="continuationSeparator" w:id="0">
    <w:p w14:paraId="0F7962D4" w14:textId="77777777" w:rsidR="00700401" w:rsidRPr="0000007A" w:rsidRDefault="0070040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F9400A" w14:textId="77777777" w:rsidR="00700401" w:rsidRPr="0000007A" w:rsidRDefault="00700401" w:rsidP="0099583E">
      <w:r>
        <w:separator/>
      </w:r>
    </w:p>
  </w:footnote>
  <w:footnote w:type="continuationSeparator" w:id="0">
    <w:p w14:paraId="0CB7DA89" w14:textId="77777777" w:rsidR="00700401" w:rsidRPr="0000007A" w:rsidRDefault="0070040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26123749">
    <w:abstractNumId w:val="3"/>
  </w:num>
  <w:num w:numId="2" w16cid:durableId="2025588661">
    <w:abstractNumId w:val="6"/>
  </w:num>
  <w:num w:numId="3" w16cid:durableId="782456630">
    <w:abstractNumId w:val="5"/>
  </w:num>
  <w:num w:numId="4" w16cid:durableId="35128167">
    <w:abstractNumId w:val="7"/>
  </w:num>
  <w:num w:numId="5" w16cid:durableId="1325164949">
    <w:abstractNumId w:val="4"/>
  </w:num>
  <w:num w:numId="6" w16cid:durableId="1655378279">
    <w:abstractNumId w:val="0"/>
  </w:num>
  <w:num w:numId="7" w16cid:durableId="1223980195">
    <w:abstractNumId w:val="1"/>
  </w:num>
  <w:num w:numId="8" w16cid:durableId="1112747289">
    <w:abstractNumId w:val="9"/>
  </w:num>
  <w:num w:numId="9" w16cid:durableId="1765345996">
    <w:abstractNumId w:val="8"/>
  </w:num>
  <w:num w:numId="10" w16cid:durableId="7908295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46B5"/>
    <w:rsid w:val="000365A9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741C"/>
    <w:rsid w:val="00114AF3"/>
    <w:rsid w:val="00115767"/>
    <w:rsid w:val="00121FFA"/>
    <w:rsid w:val="0012616A"/>
    <w:rsid w:val="00136984"/>
    <w:rsid w:val="001425F1"/>
    <w:rsid w:val="00142A9C"/>
    <w:rsid w:val="00144796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675"/>
    <w:rsid w:val="00197E68"/>
    <w:rsid w:val="001A1605"/>
    <w:rsid w:val="001A2F22"/>
    <w:rsid w:val="001B0C63"/>
    <w:rsid w:val="001B5029"/>
    <w:rsid w:val="001D3A1D"/>
    <w:rsid w:val="001E4B3D"/>
    <w:rsid w:val="001F179E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448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069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3A1"/>
    <w:rsid w:val="002E6D86"/>
    <w:rsid w:val="002E7787"/>
    <w:rsid w:val="002F6935"/>
    <w:rsid w:val="00312559"/>
    <w:rsid w:val="003204B8"/>
    <w:rsid w:val="00326D7D"/>
    <w:rsid w:val="0033018A"/>
    <w:rsid w:val="00332156"/>
    <w:rsid w:val="0033692F"/>
    <w:rsid w:val="003425FC"/>
    <w:rsid w:val="00353718"/>
    <w:rsid w:val="00374F93"/>
    <w:rsid w:val="00377F1D"/>
    <w:rsid w:val="00394901"/>
    <w:rsid w:val="003A04E7"/>
    <w:rsid w:val="003A09AB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2B30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0951"/>
    <w:rsid w:val="004847FF"/>
    <w:rsid w:val="00495DBB"/>
    <w:rsid w:val="00497C1E"/>
    <w:rsid w:val="004B03BF"/>
    <w:rsid w:val="004B0965"/>
    <w:rsid w:val="004B2D41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35328"/>
    <w:rsid w:val="00540E93"/>
    <w:rsid w:val="0054564B"/>
    <w:rsid w:val="00545A13"/>
    <w:rsid w:val="00546343"/>
    <w:rsid w:val="00546E3F"/>
    <w:rsid w:val="00550F43"/>
    <w:rsid w:val="00555430"/>
    <w:rsid w:val="00557CD3"/>
    <w:rsid w:val="00560D3C"/>
    <w:rsid w:val="005639DB"/>
    <w:rsid w:val="00565D90"/>
    <w:rsid w:val="00567DE0"/>
    <w:rsid w:val="005735A5"/>
    <w:rsid w:val="005757CF"/>
    <w:rsid w:val="005800E2"/>
    <w:rsid w:val="00581FF9"/>
    <w:rsid w:val="00590B5F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4117"/>
    <w:rsid w:val="00620677"/>
    <w:rsid w:val="00624032"/>
    <w:rsid w:val="0062539B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1D11"/>
    <w:rsid w:val="006936D1"/>
    <w:rsid w:val="00696CAD"/>
    <w:rsid w:val="006A5E0B"/>
    <w:rsid w:val="006A7405"/>
    <w:rsid w:val="006C3797"/>
    <w:rsid w:val="006D467C"/>
    <w:rsid w:val="006D59C0"/>
    <w:rsid w:val="006E01EE"/>
    <w:rsid w:val="006E6014"/>
    <w:rsid w:val="006E7D6E"/>
    <w:rsid w:val="00700401"/>
    <w:rsid w:val="00700A1D"/>
    <w:rsid w:val="00700EF2"/>
    <w:rsid w:val="00701186"/>
    <w:rsid w:val="00706A7D"/>
    <w:rsid w:val="0070701C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2DEA"/>
    <w:rsid w:val="00780B67"/>
    <w:rsid w:val="00781D07"/>
    <w:rsid w:val="00790D89"/>
    <w:rsid w:val="007A0078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4BE1"/>
    <w:rsid w:val="00825DC9"/>
    <w:rsid w:val="0082676D"/>
    <w:rsid w:val="008320F4"/>
    <w:rsid w:val="008324FC"/>
    <w:rsid w:val="00846F1F"/>
    <w:rsid w:val="008470AB"/>
    <w:rsid w:val="0085546D"/>
    <w:rsid w:val="0086369B"/>
    <w:rsid w:val="0086500C"/>
    <w:rsid w:val="00867E37"/>
    <w:rsid w:val="0087201B"/>
    <w:rsid w:val="00877F10"/>
    <w:rsid w:val="00882091"/>
    <w:rsid w:val="0088696A"/>
    <w:rsid w:val="00893E75"/>
    <w:rsid w:val="00895D0A"/>
    <w:rsid w:val="008B265C"/>
    <w:rsid w:val="008C2F62"/>
    <w:rsid w:val="008C4257"/>
    <w:rsid w:val="008C4B1F"/>
    <w:rsid w:val="008C75AD"/>
    <w:rsid w:val="008D020E"/>
    <w:rsid w:val="008E5067"/>
    <w:rsid w:val="008E760B"/>
    <w:rsid w:val="008F036B"/>
    <w:rsid w:val="008F36E4"/>
    <w:rsid w:val="0090720F"/>
    <w:rsid w:val="0091410B"/>
    <w:rsid w:val="009245E3"/>
    <w:rsid w:val="00925A9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309"/>
    <w:rsid w:val="009F29EB"/>
    <w:rsid w:val="009F7A71"/>
    <w:rsid w:val="00A001A0"/>
    <w:rsid w:val="00A12C83"/>
    <w:rsid w:val="00A15F2F"/>
    <w:rsid w:val="00A17184"/>
    <w:rsid w:val="00A23640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32D5"/>
    <w:rsid w:val="00A65C50"/>
    <w:rsid w:val="00A70C9A"/>
    <w:rsid w:val="00A70D17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3DE6"/>
    <w:rsid w:val="00AC5D7A"/>
    <w:rsid w:val="00AD6C51"/>
    <w:rsid w:val="00AE0E9B"/>
    <w:rsid w:val="00AE54CD"/>
    <w:rsid w:val="00AF3016"/>
    <w:rsid w:val="00B03A45"/>
    <w:rsid w:val="00B2236C"/>
    <w:rsid w:val="00B22FE6"/>
    <w:rsid w:val="00B3033D"/>
    <w:rsid w:val="00B311DA"/>
    <w:rsid w:val="00B334D9"/>
    <w:rsid w:val="00B36494"/>
    <w:rsid w:val="00B53059"/>
    <w:rsid w:val="00B562D2"/>
    <w:rsid w:val="00B62087"/>
    <w:rsid w:val="00B62F41"/>
    <w:rsid w:val="00B63782"/>
    <w:rsid w:val="00B66599"/>
    <w:rsid w:val="00B760E1"/>
    <w:rsid w:val="00B82FFC"/>
    <w:rsid w:val="00B9410C"/>
    <w:rsid w:val="00B97AE0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2C61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72F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3E4E"/>
    <w:rsid w:val="00DC6FED"/>
    <w:rsid w:val="00DD0C4A"/>
    <w:rsid w:val="00DD274C"/>
    <w:rsid w:val="00DD51E2"/>
    <w:rsid w:val="00DE7D30"/>
    <w:rsid w:val="00DF04E3"/>
    <w:rsid w:val="00DF395F"/>
    <w:rsid w:val="00DF4091"/>
    <w:rsid w:val="00E03C32"/>
    <w:rsid w:val="00E3111A"/>
    <w:rsid w:val="00E451EA"/>
    <w:rsid w:val="00E57F4B"/>
    <w:rsid w:val="00E6129B"/>
    <w:rsid w:val="00E63889"/>
    <w:rsid w:val="00E63A98"/>
    <w:rsid w:val="00E645E9"/>
    <w:rsid w:val="00E65596"/>
    <w:rsid w:val="00E66385"/>
    <w:rsid w:val="00E71C8D"/>
    <w:rsid w:val="00E72360"/>
    <w:rsid w:val="00E72A8E"/>
    <w:rsid w:val="00E93384"/>
    <w:rsid w:val="00E9533D"/>
    <w:rsid w:val="00E972A7"/>
    <w:rsid w:val="00EA2839"/>
    <w:rsid w:val="00EB3E91"/>
    <w:rsid w:val="00EB6E15"/>
    <w:rsid w:val="00EC6894"/>
    <w:rsid w:val="00ED6B12"/>
    <w:rsid w:val="00ED7400"/>
    <w:rsid w:val="00EE639F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4F9C"/>
    <w:rsid w:val="00F73CF2"/>
    <w:rsid w:val="00F7720D"/>
    <w:rsid w:val="00F80C14"/>
    <w:rsid w:val="00F96F54"/>
    <w:rsid w:val="00F978B8"/>
    <w:rsid w:val="00FA6528"/>
    <w:rsid w:val="00FB0D50"/>
    <w:rsid w:val="00FB3DE3"/>
    <w:rsid w:val="00FB5BBE"/>
    <w:rsid w:val="00FC111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25F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425F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CA2C6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ijms25031842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3390/ijms2503184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</TotalTime>
  <Pages>2</Pages>
  <Words>500</Words>
  <Characters>285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4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47</cp:revision>
  <dcterms:created xsi:type="dcterms:W3CDTF">2025-05-07T22:12:00Z</dcterms:created>
  <dcterms:modified xsi:type="dcterms:W3CDTF">2025-05-12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